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bookmarkEnd w:id="20"/>
    <w:p>
      <w:pPr>
        <w:pStyle w:val="BodyText"/>
      </w:pPr>
      <w:r>
        <w:t xml:space="preserve">[Employer's Name]</w:t>
      </w:r>
      <w:r>
        <w:br/>
      </w:r>
      <w:r>
        <w:t xml:space="preserve">[Company Name]</w:t>
      </w:r>
      <w:r>
        <w:br/>
      </w:r>
      <w:r>
        <w:t xml:space="preserve">[Company Address]</w:t>
      </w:r>
      <w:r>
        <w:br/>
      </w:r>
      <w:r>
        <w:t xml:space="preserve">[City, State, ZIP Code]</w:t>
      </w:r>
    </w:p>
    <w:p>
      <w:pPr>
        <w:pStyle w:val="BodyText"/>
      </w:pPr>
      <w:r>
        <w:t xml:space="preserve">Date: [Insert Date]</w:t>
      </w:r>
    </w:p>
    <w:bookmarkStart w:id="21" w:name="dear-hiring-manager"/>
    <w:p>
      <w:pPr>
        <w:pStyle w:val="Heading2"/>
      </w:pPr>
      <w:r>
        <w:t xml:space="preserve">Dear Hiring Manager,</w:t>
      </w:r>
    </w:p>
    <w:p>
      <w:pPr>
        <w:pStyle w:val="FirstParagraph"/>
      </w:pPr>
      <w:r>
        <w:t xml:space="preserve">I am writing to express my interest in the Mechanic position at your esteemed organization in Morocco Casablanca. With over [X years] of hands-on experience in automotive repair and maintenance, I am confident in my ability to contribute effectively to your team while leveraging my expertise in a dynamic and growing market like Morocco Casablanca.</w:t>
      </w:r>
    </w:p>
    <w:bookmarkEnd w:id="21"/>
    <w:bookmarkStart w:id="22" w:name="why-morocco-casablanca"/>
    <w:p>
      <w:pPr>
        <w:pStyle w:val="Heading2"/>
      </w:pPr>
      <w:r>
        <w:t xml:space="preserve">Why Morocco Casablanca?</w:t>
      </w:r>
    </w:p>
    <w:p>
      <w:pPr>
        <w:pStyle w:val="FirstParagraph"/>
      </w:pPr>
      <w:r>
        <w:t xml:space="preserve">Morocco Casablanca is a bustling hub of industry, commerce, and innovation in North Africa. As a Mechanic with a deep understanding of both technical and cultural contexts, I am particularly drawn to the opportunities this region offers. The automotive sector here is expanding rapidly, driven by the need for reliable transportation solutions and infrastructure development. My background in [specific areas such as engine repair, diagnostics, or vehicle maintenance] aligns perfectly with the demands of this vibrant market.</w:t>
      </w:r>
    </w:p>
    <w:p>
      <w:pPr>
        <w:pStyle w:val="BodyText"/>
      </w:pPr>
      <w:r>
        <w:t xml:space="preserve">What sets Morocco Casablanca apart is its unique blend of traditional craftsmanship and modern technological advancements. I have always admired the resourcefulness of mechanics in this region, who navigate diverse challenges while maintaining high standards of service. This environment has inspired me to refine my skills further, ensuring I can deliver exceptional results tailored to local needs.</w:t>
      </w:r>
    </w:p>
    <w:bookmarkEnd w:id="22"/>
    <w:bookmarkStart w:id="23" w:name="professional-expertise"/>
    <w:p>
      <w:pPr>
        <w:pStyle w:val="Heading2"/>
      </w:pPr>
      <w:r>
        <w:t xml:space="preserve">Professional Expertise</w:t>
      </w:r>
    </w:p>
    <w:p>
      <w:pPr>
        <w:pStyle w:val="FirstParagraph"/>
      </w:pPr>
      <w:r>
        <w:t xml:space="preserve">As a dedicated Mechanic, I have spent [X years] honing my technical abilities in various automotive disciplines. My expertise includes [list specific skills such as "engine diagnostics," "brake system repair," "electrical troubleshooting," or "vehicle alignment"]. I hold certifications in [mention any relevant qualifications, e.g., ASE, ISO standards, or vocational training], which have equipped me with the knowledge to handle both domestic and international vehicle models.</w:t>
      </w:r>
    </w:p>
    <w:p>
      <w:pPr>
        <w:pStyle w:val="BodyText"/>
      </w:pPr>
      <w:r>
        <w:t xml:space="preserve">My experience spans a wide range of vehicles, from passenger cars and commercial trucks to specialized machinery. In my previous role at [previous employer], I successfully reduced repair turnaround times by [X%] through streamlined processes and attention to detail. I also collaborated with teams to maintain compliance with safety protocols, ensuring customer satisfaction and operational efficiency.</w:t>
      </w:r>
    </w:p>
    <w:bookmarkEnd w:id="23"/>
    <w:bookmarkStart w:id="24" w:name="adaptability-in-morocco-casablanca"/>
    <w:p>
      <w:pPr>
        <w:pStyle w:val="Heading2"/>
      </w:pPr>
      <w:r>
        <w:t xml:space="preserve">Adaptability in Morocco Casablanca</w:t>
      </w:r>
    </w:p>
    <w:p>
      <w:pPr>
        <w:pStyle w:val="FirstParagraph"/>
      </w:pPr>
      <w:r>
        <w:t xml:space="preserve">Morocco Casablanca is a culturally rich city with a diverse workforce. I understand the importance of adaptability, communication, and respect for local customs in this environment. Having studied [mention any language skills, e.g., French or Arabic], I am prepared to interact effectively with colleagues and clients from various backgrounds. My ability to work in a fast-paced setting while maintaining precision has been critical in previous roles, and I am eager to apply these qualities here.</w:t>
      </w:r>
    </w:p>
    <w:p>
      <w:pPr>
        <w:pStyle w:val="BodyText"/>
      </w:pPr>
      <w:r>
        <w:t xml:space="preserve">One of the key advantages of working in Morocco Casablanca is its strategic location. The city serves as a gateway to markets across Africa, Europe, and the Middle East. This makes it an ideal place for professionals who thrive on innovation and global connectivity. I am excited about the prospect of contributing to an organization that values both technical excellence and forward-thinking approaches.</w:t>
      </w:r>
    </w:p>
    <w:bookmarkEnd w:id="24"/>
    <w:bookmarkStart w:id="25" w:name="commitment-to-excellence"/>
    <w:p>
      <w:pPr>
        <w:pStyle w:val="Heading2"/>
      </w:pPr>
      <w:r>
        <w:t xml:space="preserve">Commitment to Excellence</w:t>
      </w:r>
    </w:p>
    <w:p>
      <w:pPr>
        <w:pStyle w:val="FirstParagraph"/>
      </w:pPr>
      <w:r>
        <w:t xml:space="preserve">I have always believed that a Mechanic’s role extends beyond fixing vehicles. It involves building trust, solving problems, and ensuring the safety of every client. In my career, I have prioritized [mention values such as "integrity," "customer-centric service," or "continuous learning"]. For instance, during a recent project in [previous location], I identified a recurring issue with [specific vehicle model] and implemented a solution that improved reliability for over 50 clients.</w:t>
      </w:r>
    </w:p>
    <w:p>
      <w:pPr>
        <w:pStyle w:val="BodyText"/>
      </w:pPr>
      <w:r>
        <w:t xml:space="preserve">Furthermore, I stay updated on the latest industry trends and technologies. This includes advancements in hybrid and electric vehicle maintenance, which are gaining traction in Morocco Casablanca. My willingness to embrace new tools and techniques ensures that I can meet the evolving demands of the automotive sector while maintaining a high level of expertise.</w:t>
      </w:r>
    </w:p>
    <w:bookmarkEnd w:id="25"/>
    <w:bookmarkStart w:id="26" w:name="why-me"/>
    <w:p>
      <w:pPr>
        <w:pStyle w:val="Heading2"/>
      </w:pPr>
      <w:r>
        <w:t xml:space="preserve">Why Me?</w:t>
      </w:r>
    </w:p>
    <w:p>
      <w:pPr>
        <w:pStyle w:val="FirstParagraph"/>
      </w:pPr>
      <w:r>
        <w:t xml:space="preserve">Choosing me as a Mechanic for your team in Morocco Casablanca means gaining a professional who combines technical proficiency with a strong work ethic. I am not only skilled in the mechanics of vehicles but also passionate about delivering results that exceed expectations. My ability to troubleshoot complex issues, maintain equipment, and communicate effectively makes me an asset to any organization.</w:t>
      </w:r>
    </w:p>
    <w:p>
      <w:pPr>
        <w:pStyle w:val="BodyText"/>
      </w:pPr>
      <w:r>
        <w:t xml:space="preserve">I am particularly impressed by your company’s reputation for [mention something specific about the employer, e.g., "innovative solutions," "customer focus," or "community engagement"]. I am eager to contribute my experience and dedication to support your goals while growing professionally in this exciting location.</w:t>
      </w:r>
    </w:p>
    <w:bookmarkEnd w:id="26"/>
    <w:bookmarkStart w:id="27" w:name="conclusion"/>
    <w:p>
      <w:pPr>
        <w:pStyle w:val="Heading2"/>
      </w:pPr>
      <w:r>
        <w:t xml:space="preserve">Conclusion</w:t>
      </w:r>
    </w:p>
    <w:p>
      <w:pPr>
        <w:pStyle w:val="FirstParagraph"/>
      </w:pPr>
      <w:r>
        <w:t xml:space="preserve">In conclusion, I am enthusiastic about the opportunity to join your team as a Mechanic in Morocco Casablanca. My technical skills, cultural adaptability, and commitment to excellence make me a strong candidate for this role. I would welcome the chance to discuss how my background and aspirations align with your organization’s mission.</w:t>
      </w:r>
    </w:p>
    <w:p>
      <w:pPr>
        <w:pStyle w:val="BodyText"/>
      </w:pPr>
      <w:r>
        <w:t xml:space="preserve">Thank you for considering my application. I look forward to the possibility of contributing to your success in this dynamic market.</w:t>
      </w:r>
    </w:p>
    <w:bookmarkEnd w:id="27"/>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Morocco Casablanca</dc:title>
  <dc:creator/>
  <dc:language>en</dc:language>
  <cp:keywords/>
  <dcterms:created xsi:type="dcterms:W3CDTF">2026-07-21T08:31:42Z</dcterms:created>
  <dcterms:modified xsi:type="dcterms:W3CDTF">2026-07-21T08:31:42Z</dcterms:modified>
</cp:coreProperties>
</file>

<file path=docProps/custom.xml><?xml version="1.0" encoding="utf-8"?>
<Properties xmlns="http://schemas.openxmlformats.org/officeDocument/2006/custom-properties" xmlns:vt="http://schemas.openxmlformats.org/officeDocument/2006/docPropsVTypes"/>
</file>